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rofessor position at [Institution Name] in Venezuela Caracas. As an accomplished academic with a profound commitment to education and research, I am eager to contribute my expertise, passion for teaching, and dedication to fostering intellectual growth within the vibrant academic community of Venezuela Caracas. This opportunity aligns perfectly with my career goals and my desire to support the development of higher education in a region that holds immense cultural and academic significance.</w:t>
      </w:r>
    </w:p>
    <w:p>
      <w:pPr>
        <w:pStyle w:val="BodyText"/>
      </w:pPr>
      <w:r>
        <w:t xml:space="preserve">With over [X years] of experience in academia, I have cultivated a robust foundation in both theoretical and practical aspects of [Your Field of Study]. My journey as a Professor has been driven by a deep-seated belief in the transformative power of education to shape individuals, communities, and nations. In Venezuela Caracas, where the academic landscape is rich with potential and challenges, I am particularly motivated to leverage my skills to address critical educational needs and inspire future generations of scholars.</w:t>
      </w:r>
    </w:p>
    <w:bookmarkStart w:id="20" w:name="Xd460a53070582286772772e73700fdbf3801c69"/>
    <w:p>
      <w:pPr>
        <w:pStyle w:val="Heading2"/>
      </w:pPr>
      <w:r>
        <w:t xml:space="preserve">Academic Expertise and Teaching Philosophy</w:t>
      </w:r>
    </w:p>
    <w:p>
      <w:pPr>
        <w:pStyle w:val="FirstParagraph"/>
      </w:pPr>
      <w:r>
        <w:t xml:space="preserve">As a Professor, I have consistently emphasized a student-centered approach that encourages critical thinking, innovation, and interdisciplinary collaboration. My teaching philosophy is rooted in the belief that education should empower learners to question assumptions, analyze complex problems, and contribute meaningfully to their fields. In Venezuela Caracas, where the academic environment is dynamic and diverse, I aim to create an inclusive classroom atmosphere that values diversity of thought and fosters mutual respect among students.</w:t>
      </w:r>
    </w:p>
    <w:p>
      <w:pPr>
        <w:pStyle w:val="BodyText"/>
      </w:pPr>
      <w:r>
        <w:t xml:space="preserve">My academic background includes [mention specific degrees or certifications], which have equipped me with the analytical tools and pedagogical strategies necessary to excel in a role such as this. I have taught courses in [list relevant subjects], where I have successfully integrated modern pedagogical techniques, including active learning, technology-enhanced instruction, and project-based learning. These methods not only enhance student engagement but also prepare them for the evolving demands of their respective disciplines.</w:t>
      </w:r>
    </w:p>
    <w:bookmarkEnd w:id="20"/>
    <w:bookmarkStart w:id="21" w:name="X1169993d1a8cec024463d5c8ec3d93efc3394e4"/>
    <w:p>
      <w:pPr>
        <w:pStyle w:val="Heading2"/>
      </w:pPr>
      <w:r>
        <w:t xml:space="preserve">Research Contributions and Professional Development</w:t>
      </w:r>
    </w:p>
    <w:p>
      <w:pPr>
        <w:pStyle w:val="FirstParagraph"/>
      </w:pPr>
      <w:r>
        <w:t xml:space="preserve">In addition to my teaching responsibilities, I have dedicated myself to advancing knowledge through rigorous research. My scholarly work has focused on [briefly describe your research focus], with publications in peer-reviewed journals and presentations at national and international conferences. For instance, my recent study on [specific research topic] has been recognized for its innovative approach to [related field]. This commitment to research ensures that I remain at the forefront of my discipline and can provide students with cutting-edge insights and mentorship.</w:t>
      </w:r>
    </w:p>
    <w:p>
      <w:pPr>
        <w:pStyle w:val="BodyText"/>
      </w:pPr>
      <w:r>
        <w:t xml:space="preserve">Furthermore, I am actively involved in professional organizations such as [list relevant associations], which has allowed me to collaborate with peers, stay informed about emerging trends, and contribute to the broader academic discourse. In Venezuela Caracas, I am particularly interested in partnering with local institutions to address pressing issues such as [mention specific topics relevant to Venezuela or Caracas, e.g., sustainable development, cultural preservation, or technological innovation]. By bridging global academic networks with the unique needs of this region, I aim to create a lasting impact.</w:t>
      </w:r>
    </w:p>
    <w:bookmarkEnd w:id="21"/>
    <w:bookmarkStart w:id="22" w:name="alignment-with-institutional-values"/>
    <w:p>
      <w:pPr>
        <w:pStyle w:val="Heading2"/>
      </w:pPr>
      <w:r>
        <w:t xml:space="preserve">Alignment with Institutional Values</w:t>
      </w:r>
    </w:p>
    <w:p>
      <w:pPr>
        <w:pStyle w:val="FirstParagraph"/>
      </w:pPr>
      <w:r>
        <w:t xml:space="preserve">[Institution Name]’s mission to [quote or paraphrase the institution’s mission statement, if known] resonates deeply with my own values as a Professor. I am especially drawn to the opportunity to contribute to programs that prioritize [mention specific aspects, e.g., community engagement, interdisciplinary research, or cultural inclusivity]. In Venezuela Caracas, where the academic community is often at the intersection of tradition and modernity, I believe my background in [your field] can help strengthen these initiatives and inspire students to become leaders in their fields.</w:t>
      </w:r>
    </w:p>
    <w:p>
      <w:pPr>
        <w:pStyle w:val="BodyText"/>
      </w:pPr>
      <w:r>
        <w:t xml:space="preserve">Moreover, I am committed to fostering a collaborative environment that encourages both faculty and students to thrive. My ability to build strong relationships with colleagues, mentor emerging scholars, and engage with local communities has been a cornerstone of my professional identity. In Venezuela Caracas, I look forward to contributing to a culture of excellence, where academic rigor is balanced with compassion and social responsibility.</w:t>
      </w:r>
    </w:p>
    <w:bookmarkEnd w:id="22"/>
    <w:bookmarkStart w:id="23" w:name="adaptability-and-cultural-sensitivity"/>
    <w:p>
      <w:pPr>
        <w:pStyle w:val="Heading2"/>
      </w:pPr>
      <w:r>
        <w:t xml:space="preserve">Adaptability and Cultural Sensitivity</w:t>
      </w:r>
    </w:p>
    <w:p>
      <w:pPr>
        <w:pStyle w:val="FirstParagraph"/>
      </w:pPr>
      <w:r>
        <w:t xml:space="preserve">Understanding the unique context of Venezuela Caracas is essential for any academic professional. I have long admired the resilience and creativity of Venezuelans, particularly in their approach to education amid economic challenges. My experience working with diverse populations has prepared me to navigate cultural nuances with sensitivity and respect. I am eager to learn from the rich traditions of Venezuela while also sharing my own perspectives as a global academic.</w:t>
      </w:r>
    </w:p>
    <w:p>
      <w:pPr>
        <w:pStyle w:val="BodyText"/>
      </w:pPr>
      <w:r>
        <w:t xml:space="preserve">Additionally, my fluency in [languages, if applicable] and familiarity with the educational systems of [mention countries or regions] have enabled me to adapt quickly to new environments. This adaptability will allow me to effectively support students and faculty in Venezuela Caracas while maintaining high standards of academic excellence.</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 Professor in Venezuela Caracas. My academic expertise, teaching philosophy, research contributions, and dedication to community engagement make me a strong candidate for this role. I am confident that my background and vision align with the institution’s goals of fostering innovation and excellence in education.</w:t>
      </w:r>
    </w:p>
    <w:p>
      <w:pPr>
        <w:pStyle w:val="BodyText"/>
      </w:pPr>
      <w:r>
        <w:t xml:space="preserve">Thank you for considering my application. I would be honored to discuss how my qualifications and passion for teaching can contribute to the continued success of [Institution Name] in Venezuela Caracas. I look forward to the opportunity to further explore this exciting possibility.</w:t>
      </w:r>
    </w:p>
    <w:p>
      <w:pPr>
        <w:pStyle w:val="BodyText"/>
      </w:pPr>
      <w:r>
        <w:t xml:space="preserve">Sincerely,</w:t>
      </w:r>
    </w:p>
    <w:p>
      <w:pPr>
        <w:pStyle w:val="BodyText"/>
      </w:pPr>
      <w:r>
        <w:t xml:space="preserve">[Your Full Name]</w:t>
      </w:r>
      <w:r>
        <w:br/>
      </w:r>
      <w:r>
        <w:t xml:space="preserve">[Your Contact Information]</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Venezuela Caracas</dc:title>
  <dc:creator/>
  <dc:language>en</dc:language>
  <cp:keywords/>
  <dcterms:created xsi:type="dcterms:W3CDTF">2026-06-02T20:41:53Z</dcterms:created>
  <dcterms:modified xsi:type="dcterms:W3CDTF">2026-06-02T20:41:53Z</dcterms:modified>
</cp:coreProperties>
</file>

<file path=docProps/custom.xml><?xml version="1.0" encoding="utf-8"?>
<Properties xmlns="http://schemas.openxmlformats.org/officeDocument/2006/custom-properties" xmlns:vt="http://schemas.openxmlformats.org/officeDocument/2006/docPropsVTypes"/>
</file>